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0c5e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bb29932-ac79-4ee0-b8dc-43ad9fed2d52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8Z</dcterms:created>
  <dcterms:modified xsi:type="dcterms:W3CDTF">2023-06-30T1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